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264" w:rsidRDefault="0064511B" w:rsidP="00245D9F">
      <w:pPr>
        <w:rPr>
          <w:b/>
          <w:sz w:val="36"/>
          <w:szCs w:val="36"/>
        </w:rPr>
      </w:pPr>
      <w:r>
        <w:rPr>
          <w:b/>
          <w:sz w:val="36"/>
          <w:szCs w:val="36"/>
        </w:rPr>
        <w:t>PAÜ TO</w:t>
      </w:r>
      <w:r w:rsidR="006A7264">
        <w:rPr>
          <w:b/>
          <w:sz w:val="36"/>
          <w:szCs w:val="36"/>
        </w:rPr>
        <w:t>BAT ETKİNLİK GERİ BİLDİRİM FORMU</w:t>
      </w:r>
    </w:p>
    <w:p w:rsidR="006A7264" w:rsidRDefault="006A7264" w:rsidP="00245D9F">
      <w:r>
        <w:t>Sevgili arkadaşlar, bu formdan elde edilecek bilgiler, gelecek etkinliklerimizin daha verimli olabilmesi için yapılacak düzenlemelerde kullanılacaktır. Lütfen görüşlerinizi eksiksiz ve net belirtiniz. Katkı ve katılımlarınız için teşekkür ederiz.</w:t>
      </w:r>
    </w:p>
    <w:p w:rsidR="006A7264" w:rsidRDefault="006A7264" w:rsidP="00245D9F">
      <w:r>
        <w:t>Adınız:</w:t>
      </w:r>
    </w:p>
    <w:p w:rsidR="006A7264" w:rsidRDefault="006A7264" w:rsidP="00245D9F">
      <w:r>
        <w:t>Soyadınız:</w:t>
      </w:r>
    </w:p>
    <w:p w:rsidR="006A0831" w:rsidRDefault="006A0831" w:rsidP="00245D9F">
      <w:r>
        <w:t>Öğrenci numaranız:</w:t>
      </w:r>
    </w:p>
    <w:p w:rsidR="006A0831" w:rsidRDefault="006A0831" w:rsidP="00245D9F">
      <w:r>
        <w:t>Telefon numaranız:</w:t>
      </w:r>
    </w:p>
    <w:p w:rsidR="006A7264" w:rsidRDefault="006A7264" w:rsidP="00245D9F"/>
    <w:p w:rsidR="006A7264" w:rsidRPr="006A7264" w:rsidRDefault="006A7264" w:rsidP="006A7264">
      <w:pPr>
        <w:pStyle w:val="ListeParagraf"/>
        <w:numPr>
          <w:ilvl w:val="0"/>
          <w:numId w:val="1"/>
        </w:numPr>
      </w:pPr>
      <w:r>
        <w:rPr>
          <w:b/>
        </w:rPr>
        <w:t>Etkinlik, beklentilerinizi ne ölçüde karşıladı?</w:t>
      </w:r>
    </w:p>
    <w:p w:rsidR="006A7264" w:rsidRDefault="006A7264" w:rsidP="006A7264">
      <w:pPr>
        <w:pStyle w:val="ListeParagraf"/>
        <w:numPr>
          <w:ilvl w:val="0"/>
          <w:numId w:val="5"/>
        </w:numPr>
      </w:pPr>
      <w:r>
        <w:t>Yetersiz</w:t>
      </w:r>
    </w:p>
    <w:p w:rsidR="006A7264" w:rsidRDefault="006A7264" w:rsidP="006A7264">
      <w:pPr>
        <w:pStyle w:val="ListeParagraf"/>
        <w:numPr>
          <w:ilvl w:val="0"/>
          <w:numId w:val="5"/>
        </w:numPr>
      </w:pPr>
      <w:r>
        <w:t>Orta</w:t>
      </w:r>
    </w:p>
    <w:p w:rsidR="006A7264" w:rsidRDefault="006A7264" w:rsidP="006A7264">
      <w:pPr>
        <w:pStyle w:val="ListeParagraf"/>
        <w:numPr>
          <w:ilvl w:val="0"/>
          <w:numId w:val="5"/>
        </w:numPr>
      </w:pPr>
      <w:r>
        <w:t>İyi</w:t>
      </w:r>
    </w:p>
    <w:p w:rsidR="006A7264" w:rsidRDefault="006A7264" w:rsidP="006A7264">
      <w:pPr>
        <w:pStyle w:val="ListeParagraf"/>
        <w:numPr>
          <w:ilvl w:val="0"/>
          <w:numId w:val="5"/>
        </w:numPr>
      </w:pPr>
      <w:r>
        <w:t>Çok iyi</w:t>
      </w:r>
    </w:p>
    <w:p w:rsidR="006A7264" w:rsidRDefault="006A7264" w:rsidP="006A7264">
      <w:pPr>
        <w:ind w:left="720"/>
      </w:pPr>
    </w:p>
    <w:p w:rsidR="006A7264" w:rsidRDefault="006A7264" w:rsidP="006A7264">
      <w:pPr>
        <w:pStyle w:val="ListeParagraf"/>
        <w:numPr>
          <w:ilvl w:val="0"/>
          <w:numId w:val="1"/>
        </w:numPr>
        <w:rPr>
          <w:b/>
        </w:rPr>
      </w:pPr>
      <w:r>
        <w:rPr>
          <w:b/>
        </w:rPr>
        <w:t>Etkinlik, konuyla ilgili ihtiyaç duyduğunuz bilgiyi karşılamada yeterli oldu mu?</w:t>
      </w:r>
    </w:p>
    <w:p w:rsidR="006A7264" w:rsidRPr="006A7264" w:rsidRDefault="006A7264" w:rsidP="006A7264">
      <w:pPr>
        <w:pStyle w:val="ListeParagraf"/>
        <w:numPr>
          <w:ilvl w:val="0"/>
          <w:numId w:val="6"/>
        </w:numPr>
        <w:rPr>
          <w:b/>
        </w:rPr>
      </w:pPr>
      <w:r>
        <w:t>Evet</w:t>
      </w:r>
    </w:p>
    <w:p w:rsidR="006A7264" w:rsidRPr="006A7264" w:rsidRDefault="006A7264" w:rsidP="006A7264">
      <w:pPr>
        <w:pStyle w:val="ListeParagraf"/>
        <w:numPr>
          <w:ilvl w:val="0"/>
          <w:numId w:val="6"/>
        </w:numPr>
        <w:rPr>
          <w:b/>
        </w:rPr>
      </w:pPr>
      <w:r>
        <w:t>Kısmen</w:t>
      </w:r>
    </w:p>
    <w:p w:rsidR="006A7264" w:rsidRPr="006A7264" w:rsidRDefault="006A7264" w:rsidP="006A7264">
      <w:pPr>
        <w:pStyle w:val="ListeParagraf"/>
        <w:numPr>
          <w:ilvl w:val="0"/>
          <w:numId w:val="6"/>
        </w:numPr>
        <w:rPr>
          <w:b/>
        </w:rPr>
      </w:pPr>
      <w:r>
        <w:t>Hayır</w:t>
      </w:r>
    </w:p>
    <w:p w:rsidR="006A7264" w:rsidRPr="006A7264" w:rsidRDefault="006A7264" w:rsidP="006A7264">
      <w:pPr>
        <w:ind w:left="720"/>
        <w:rPr>
          <w:b/>
        </w:rPr>
      </w:pPr>
    </w:p>
    <w:p w:rsidR="006A7264" w:rsidRDefault="006A7264" w:rsidP="006A7264">
      <w:pPr>
        <w:pStyle w:val="ListeParagraf"/>
        <w:numPr>
          <w:ilvl w:val="0"/>
          <w:numId w:val="1"/>
        </w:numPr>
        <w:rPr>
          <w:b/>
        </w:rPr>
      </w:pPr>
      <w:r>
        <w:rPr>
          <w:b/>
        </w:rPr>
        <w:t>Etkinliğin süresi hakkındaki görüş ve önerileriniz</w:t>
      </w:r>
    </w:p>
    <w:p w:rsidR="006A7264" w:rsidRDefault="006A7264" w:rsidP="006A7264">
      <w:pPr>
        <w:ind w:left="360"/>
        <w:rPr>
          <w:b/>
        </w:rPr>
      </w:pPr>
    </w:p>
    <w:p w:rsidR="006A7264" w:rsidRDefault="006A7264" w:rsidP="006A7264">
      <w:pPr>
        <w:ind w:left="360"/>
        <w:rPr>
          <w:b/>
        </w:rPr>
      </w:pPr>
    </w:p>
    <w:p w:rsidR="006A7264" w:rsidRDefault="006A7264" w:rsidP="006A7264">
      <w:pPr>
        <w:pStyle w:val="ListeParagraf"/>
        <w:numPr>
          <w:ilvl w:val="0"/>
          <w:numId w:val="1"/>
        </w:numPr>
        <w:rPr>
          <w:b/>
        </w:rPr>
      </w:pPr>
      <w:r>
        <w:rPr>
          <w:b/>
        </w:rPr>
        <w:t>Etkinliği iyileştirmek ve geliştirmek adına önerileriniz</w:t>
      </w:r>
    </w:p>
    <w:p w:rsidR="006A7264" w:rsidRDefault="006A7264" w:rsidP="006A7264">
      <w:pPr>
        <w:ind w:left="360"/>
        <w:rPr>
          <w:b/>
        </w:rPr>
      </w:pPr>
    </w:p>
    <w:p w:rsidR="006A7264" w:rsidRDefault="006A7264" w:rsidP="006A7264">
      <w:pPr>
        <w:ind w:left="360"/>
        <w:rPr>
          <w:b/>
        </w:rPr>
      </w:pPr>
    </w:p>
    <w:p w:rsidR="006A7264" w:rsidRDefault="006A7264" w:rsidP="006A7264">
      <w:pPr>
        <w:ind w:left="360"/>
        <w:rPr>
          <w:b/>
        </w:rPr>
      </w:pPr>
    </w:p>
    <w:p w:rsidR="006A7264" w:rsidRDefault="006A7264" w:rsidP="006A7264">
      <w:pPr>
        <w:ind w:left="360"/>
        <w:rPr>
          <w:b/>
        </w:rPr>
      </w:pPr>
    </w:p>
    <w:p w:rsidR="006A7264" w:rsidRDefault="006A7264" w:rsidP="006A7264">
      <w:pPr>
        <w:pStyle w:val="ListeParagraf"/>
        <w:numPr>
          <w:ilvl w:val="0"/>
          <w:numId w:val="1"/>
        </w:numPr>
        <w:rPr>
          <w:b/>
        </w:rPr>
      </w:pPr>
      <w:r>
        <w:rPr>
          <w:b/>
        </w:rPr>
        <w:t xml:space="preserve">Etkinliğimiz ile ilgili yaratıcı fikirleriniz/ sorularınız/ </w:t>
      </w:r>
      <w:proofErr w:type="gramStart"/>
      <w:r>
        <w:rPr>
          <w:b/>
        </w:rPr>
        <w:t>şikayetleriniz</w:t>
      </w:r>
      <w:proofErr w:type="gramEnd"/>
      <w:r>
        <w:rPr>
          <w:b/>
        </w:rPr>
        <w:t xml:space="preserve"> varsa ekleyiniz.</w:t>
      </w:r>
    </w:p>
    <w:p w:rsidR="006A7264" w:rsidRDefault="006A7264" w:rsidP="006A7264">
      <w:pPr>
        <w:ind w:left="360"/>
        <w:rPr>
          <w:b/>
        </w:rPr>
      </w:pPr>
    </w:p>
    <w:p w:rsidR="006A7264" w:rsidRDefault="006A7264" w:rsidP="006A7264">
      <w:pPr>
        <w:ind w:left="360"/>
        <w:rPr>
          <w:b/>
        </w:rPr>
      </w:pPr>
    </w:p>
    <w:p w:rsidR="006A7264" w:rsidRDefault="006A7264" w:rsidP="006A7264">
      <w:pPr>
        <w:ind w:left="360"/>
        <w:rPr>
          <w:b/>
        </w:rPr>
      </w:pPr>
    </w:p>
    <w:p w:rsidR="006A7264" w:rsidRDefault="006A7264" w:rsidP="006A7264">
      <w:pPr>
        <w:ind w:left="360"/>
        <w:rPr>
          <w:b/>
        </w:rPr>
      </w:pPr>
    </w:p>
    <w:p w:rsidR="006A7264" w:rsidRDefault="0064511B" w:rsidP="006A7264">
      <w:pPr>
        <w:pStyle w:val="ListeParagraf"/>
        <w:numPr>
          <w:ilvl w:val="0"/>
          <w:numId w:val="1"/>
        </w:numPr>
        <w:rPr>
          <w:b/>
        </w:rPr>
      </w:pPr>
      <w:r>
        <w:rPr>
          <w:b/>
        </w:rPr>
        <w:t>PAÜ TO</w:t>
      </w:r>
      <w:bookmarkStart w:id="0" w:name="_GoBack"/>
      <w:bookmarkEnd w:id="0"/>
      <w:r w:rsidR="00D73E5B">
        <w:rPr>
          <w:b/>
        </w:rPr>
        <w:t>BAT tarafından yapılmasını arzu ettiğiniz başka etkinlikler varsa belirtiniz.</w:t>
      </w:r>
    </w:p>
    <w:p w:rsidR="006A7264" w:rsidRDefault="006A7264" w:rsidP="006A7264">
      <w:pPr>
        <w:ind w:left="360"/>
        <w:rPr>
          <w:b/>
        </w:rPr>
      </w:pPr>
    </w:p>
    <w:p w:rsidR="00D73E5B" w:rsidRPr="006A7264" w:rsidRDefault="00D73E5B" w:rsidP="006A7264">
      <w:pPr>
        <w:ind w:left="360"/>
        <w:rPr>
          <w:b/>
        </w:rPr>
      </w:pPr>
    </w:p>
    <w:p w:rsidR="006A7264" w:rsidRPr="006A7264" w:rsidRDefault="006A7264" w:rsidP="006A7264">
      <w:pPr>
        <w:rPr>
          <w:b/>
        </w:rPr>
      </w:pPr>
    </w:p>
    <w:p w:rsidR="003F3AF3" w:rsidRDefault="003F3AF3" w:rsidP="006A7264">
      <w:pPr>
        <w:pStyle w:val="ListeParagraf"/>
        <w:ind w:left="7215"/>
      </w:pPr>
    </w:p>
    <w:sectPr w:rsidR="003F3A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FA41F8"/>
    <w:multiLevelType w:val="hybridMultilevel"/>
    <w:tmpl w:val="13ACEE78"/>
    <w:lvl w:ilvl="0" w:tplc="57886A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5379E"/>
    <w:multiLevelType w:val="hybridMultilevel"/>
    <w:tmpl w:val="CAA46B74"/>
    <w:lvl w:ilvl="0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5C3F5F"/>
    <w:multiLevelType w:val="hybridMultilevel"/>
    <w:tmpl w:val="BDC6E6A0"/>
    <w:lvl w:ilvl="0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BB50CC"/>
    <w:multiLevelType w:val="hybridMultilevel"/>
    <w:tmpl w:val="B1E89D86"/>
    <w:lvl w:ilvl="0" w:tplc="041F0003">
      <w:start w:val="1"/>
      <w:numFmt w:val="bullet"/>
      <w:lvlText w:val="o"/>
      <w:lvlJc w:val="left"/>
      <w:pPr>
        <w:ind w:left="7215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79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86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93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100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08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115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22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2975" w:hanging="360"/>
      </w:pPr>
      <w:rPr>
        <w:rFonts w:ascii="Wingdings" w:hAnsi="Wingdings" w:hint="default"/>
      </w:rPr>
    </w:lvl>
  </w:abstractNum>
  <w:abstractNum w:abstractNumId="4" w15:restartNumberingAfterBreak="0">
    <w:nsid w:val="2F977C0F"/>
    <w:multiLevelType w:val="hybridMultilevel"/>
    <w:tmpl w:val="331285A4"/>
    <w:lvl w:ilvl="0" w:tplc="041F0003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72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86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93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00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108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15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2255" w:hanging="360"/>
      </w:pPr>
      <w:rPr>
        <w:rFonts w:ascii="Wingdings" w:hAnsi="Wingdings" w:hint="default"/>
      </w:rPr>
    </w:lvl>
  </w:abstractNum>
  <w:abstractNum w:abstractNumId="5" w15:restartNumberingAfterBreak="0">
    <w:nsid w:val="32691BC5"/>
    <w:multiLevelType w:val="hybridMultilevel"/>
    <w:tmpl w:val="0B6A41A2"/>
    <w:lvl w:ilvl="0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LUwNbO0ALLNTJV0lIJTi4sz8/NACoxqAfWatissAAAA"/>
  </w:docVars>
  <w:rsids>
    <w:rsidRoot w:val="00763F34"/>
    <w:rsid w:val="00245D9F"/>
    <w:rsid w:val="003F3AF3"/>
    <w:rsid w:val="0064511B"/>
    <w:rsid w:val="006A0831"/>
    <w:rsid w:val="006A7264"/>
    <w:rsid w:val="00763F34"/>
    <w:rsid w:val="009D20E7"/>
    <w:rsid w:val="00D73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17E1770-7558-458F-B9AA-060AD676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A72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A9A1D4-FA5F-4BB4-BA70-5323FD7BE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in Dolma</dc:creator>
  <cp:keywords/>
  <dc:description/>
  <cp:lastModifiedBy>Esin Dolma</cp:lastModifiedBy>
  <cp:revision>8</cp:revision>
  <dcterms:created xsi:type="dcterms:W3CDTF">2017-02-08T00:04:00Z</dcterms:created>
  <dcterms:modified xsi:type="dcterms:W3CDTF">2017-05-21T14:18:00Z</dcterms:modified>
</cp:coreProperties>
</file>